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768CB" w14:textId="14380836" w:rsidR="00EB1DF9" w:rsidRDefault="00EB1DF9" w:rsidP="00252B77">
      <w:pPr>
        <w:jc w:val="center"/>
      </w:pPr>
    </w:p>
    <w:p w14:paraId="449FC5FA" w14:textId="407AD0CD" w:rsidR="00252B77" w:rsidRDefault="00252B77" w:rsidP="00252B77">
      <w:pPr>
        <w:jc w:val="center"/>
      </w:pPr>
    </w:p>
    <w:p w14:paraId="42A91F2A" w14:textId="6E59DC0E" w:rsidR="00252B77" w:rsidRDefault="00252B77" w:rsidP="00252B77">
      <w:pPr>
        <w:jc w:val="center"/>
        <w:rPr>
          <w:b/>
          <w:bCs/>
          <w:sz w:val="28"/>
          <w:szCs w:val="28"/>
        </w:rPr>
      </w:pPr>
      <w:r w:rsidRPr="00252B77">
        <w:rPr>
          <w:b/>
          <w:bCs/>
          <w:sz w:val="28"/>
          <w:szCs w:val="28"/>
        </w:rPr>
        <w:t xml:space="preserve">Assessment No: </w:t>
      </w:r>
      <w:r w:rsidR="00666054">
        <w:rPr>
          <w:b/>
          <w:bCs/>
          <w:sz w:val="28"/>
          <w:szCs w:val="28"/>
        </w:rPr>
        <w:t>2</w:t>
      </w:r>
    </w:p>
    <w:p w14:paraId="6E2E5E2B" w14:textId="579D856C" w:rsidR="00252B77" w:rsidRDefault="00666054" w:rsidP="00252B7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 Manipulation Using R</w:t>
      </w:r>
    </w:p>
    <w:p w14:paraId="75EBC330" w14:textId="70ABFB3A" w:rsidR="008A1F7F" w:rsidRDefault="008A1F7F" w:rsidP="008A1F7F">
      <w:pPr>
        <w:jc w:val="both"/>
        <w:rPr>
          <w:sz w:val="28"/>
          <w:szCs w:val="28"/>
        </w:rPr>
      </w:pPr>
    </w:p>
    <w:p w14:paraId="10D1C467" w14:textId="077A03D0" w:rsidR="008A1F7F" w:rsidRDefault="00E4316E" w:rsidP="008A1F7F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reate user defined functions to perform various arithmetic operations and call each functions using menu driven format</w:t>
      </w:r>
      <w:r w:rsidR="009B7BE1">
        <w:rPr>
          <w:sz w:val="24"/>
          <w:szCs w:val="24"/>
        </w:rPr>
        <w:t xml:space="preserve"> (try functions with and without parameters, functions with default argument)</w:t>
      </w:r>
    </w:p>
    <w:p w14:paraId="32D82212" w14:textId="1B1A6B27" w:rsidR="00E4316E" w:rsidRDefault="00D0056D" w:rsidP="008A1F7F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F</w:t>
      </w:r>
      <w:r w:rsidR="00F23297">
        <w:rPr>
          <w:sz w:val="24"/>
          <w:szCs w:val="24"/>
        </w:rPr>
        <w:t>amiliarize basic statistical operation on a</w:t>
      </w:r>
      <w:r>
        <w:rPr>
          <w:sz w:val="24"/>
          <w:szCs w:val="24"/>
        </w:rPr>
        <w:t xml:space="preserve"> random vector of 100 elements</w:t>
      </w:r>
    </w:p>
    <w:p w14:paraId="7B6A4A02" w14:textId="42315012" w:rsidR="00F23297" w:rsidRPr="00956C7E" w:rsidRDefault="00F23297" w:rsidP="00956C7E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Mean</w:t>
      </w:r>
      <w:r w:rsidR="00956C7E">
        <w:rPr>
          <w:sz w:val="24"/>
          <w:szCs w:val="24"/>
        </w:rPr>
        <w:tab/>
      </w:r>
      <w:r w:rsidR="00956C7E">
        <w:rPr>
          <w:sz w:val="24"/>
          <w:szCs w:val="24"/>
        </w:rPr>
        <w:tab/>
        <w:t xml:space="preserve">b. </w:t>
      </w:r>
      <w:r w:rsidRPr="00956C7E">
        <w:rPr>
          <w:sz w:val="24"/>
          <w:szCs w:val="24"/>
        </w:rPr>
        <w:t>Median</w:t>
      </w:r>
      <w:r w:rsidR="00956C7E">
        <w:rPr>
          <w:sz w:val="24"/>
          <w:szCs w:val="24"/>
        </w:rPr>
        <w:tab/>
      </w:r>
      <w:r w:rsidR="00956C7E">
        <w:rPr>
          <w:sz w:val="24"/>
          <w:szCs w:val="24"/>
        </w:rPr>
        <w:tab/>
        <w:t xml:space="preserve">c. </w:t>
      </w:r>
      <w:r w:rsidRPr="00956C7E">
        <w:rPr>
          <w:sz w:val="24"/>
          <w:szCs w:val="24"/>
        </w:rPr>
        <w:t>Mode</w:t>
      </w:r>
      <w:r w:rsidR="00956C7E">
        <w:rPr>
          <w:sz w:val="24"/>
          <w:szCs w:val="24"/>
        </w:rPr>
        <w:tab/>
      </w:r>
      <w:r w:rsidR="00956C7E">
        <w:rPr>
          <w:sz w:val="24"/>
          <w:szCs w:val="24"/>
        </w:rPr>
        <w:tab/>
        <w:t xml:space="preserve">d. </w:t>
      </w:r>
      <w:r w:rsidR="00610FFD" w:rsidRPr="00956C7E">
        <w:rPr>
          <w:sz w:val="24"/>
          <w:szCs w:val="24"/>
        </w:rPr>
        <w:t>Range</w:t>
      </w:r>
    </w:p>
    <w:p w14:paraId="29A5785A" w14:textId="77777777" w:rsidR="00D45DDA" w:rsidRDefault="00610FFD" w:rsidP="00D45DDA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956C7E">
        <w:rPr>
          <w:sz w:val="24"/>
          <w:szCs w:val="24"/>
        </w:rPr>
        <w:t>IQR</w:t>
      </w:r>
      <w:r w:rsidR="00956C7E">
        <w:rPr>
          <w:sz w:val="24"/>
          <w:szCs w:val="24"/>
        </w:rPr>
        <w:tab/>
      </w:r>
      <w:r w:rsidR="00956C7E">
        <w:rPr>
          <w:sz w:val="24"/>
          <w:szCs w:val="24"/>
        </w:rPr>
        <w:tab/>
        <w:t xml:space="preserve">f. </w:t>
      </w:r>
      <w:r w:rsidRPr="00956C7E">
        <w:rPr>
          <w:sz w:val="24"/>
          <w:szCs w:val="24"/>
        </w:rPr>
        <w:t>Standard deviation</w:t>
      </w:r>
      <w:r w:rsidR="00D45DDA">
        <w:rPr>
          <w:sz w:val="24"/>
          <w:szCs w:val="24"/>
        </w:rPr>
        <w:tab/>
        <w:t xml:space="preserve">g. </w:t>
      </w:r>
      <w:r w:rsidRPr="00D45DDA">
        <w:rPr>
          <w:sz w:val="24"/>
          <w:szCs w:val="24"/>
        </w:rPr>
        <w:t>Summary</w:t>
      </w:r>
      <w:r w:rsidR="00D45DDA">
        <w:rPr>
          <w:sz w:val="24"/>
          <w:szCs w:val="24"/>
        </w:rPr>
        <w:tab/>
      </w:r>
      <w:r w:rsidR="00D45DDA">
        <w:rPr>
          <w:sz w:val="24"/>
          <w:szCs w:val="24"/>
        </w:rPr>
        <w:tab/>
        <w:t xml:space="preserve">h. </w:t>
      </w:r>
      <w:r w:rsidRPr="00D45DDA">
        <w:rPr>
          <w:sz w:val="24"/>
          <w:szCs w:val="24"/>
        </w:rPr>
        <w:t>Histogram</w:t>
      </w:r>
    </w:p>
    <w:p w14:paraId="5324FCB1" w14:textId="2AE3A968" w:rsidR="00956C7E" w:rsidRDefault="00956C7E" w:rsidP="00D45DDA">
      <w:pPr>
        <w:pStyle w:val="ListParagraph"/>
        <w:numPr>
          <w:ilvl w:val="1"/>
          <w:numId w:val="3"/>
        </w:numPr>
        <w:jc w:val="both"/>
        <w:rPr>
          <w:sz w:val="24"/>
          <w:szCs w:val="24"/>
        </w:rPr>
      </w:pPr>
      <w:r w:rsidRPr="00D45DDA">
        <w:rPr>
          <w:sz w:val="24"/>
          <w:szCs w:val="24"/>
        </w:rPr>
        <w:t>Table</w:t>
      </w:r>
    </w:p>
    <w:p w14:paraId="7AE6C2A2" w14:textId="75A16420" w:rsidR="00923FA5" w:rsidRDefault="00923FA5" w:rsidP="00923FA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Perform given operations on a data frame</w:t>
      </w:r>
    </w:p>
    <w:p w14:paraId="4B8B0A66" w14:textId="2B1E2125" w:rsidR="00923FA5" w:rsidRDefault="00923FA5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reate a data frame</w:t>
      </w:r>
    </w:p>
    <w:p w14:paraId="3DEA5E03" w14:textId="5F42D7A6" w:rsidR="00923FA5" w:rsidRDefault="00923FA5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ccess a component ([,</w:t>
      </w:r>
      <w:r w:rsidR="00296847">
        <w:rPr>
          <w:sz w:val="24"/>
          <w:szCs w:val="24"/>
        </w:rPr>
        <w:t xml:space="preserve"> </w:t>
      </w:r>
      <w:r>
        <w:rPr>
          <w:sz w:val="24"/>
          <w:szCs w:val="24"/>
        </w:rPr>
        <w:t>[[,</w:t>
      </w:r>
      <w:r w:rsidR="00296847">
        <w:rPr>
          <w:sz w:val="24"/>
          <w:szCs w:val="24"/>
        </w:rPr>
        <w:t xml:space="preserve"> </w:t>
      </w:r>
      <w:r>
        <w:rPr>
          <w:sz w:val="24"/>
          <w:szCs w:val="24"/>
        </w:rPr>
        <w:t>$)</w:t>
      </w:r>
    </w:p>
    <w:p w14:paraId="684FF29B" w14:textId="4375C1D2" w:rsidR="00923FA5" w:rsidRDefault="00D715FF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Structure of data frame</w:t>
      </w:r>
    </w:p>
    <w:p w14:paraId="03E35663" w14:textId="1E05FB5F" w:rsidR="00D715FF" w:rsidRDefault="00B139ED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dd new column</w:t>
      </w:r>
    </w:p>
    <w:p w14:paraId="6689261B" w14:textId="6DAF7349" w:rsidR="00B139ED" w:rsidRDefault="00B139ED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dd new row</w:t>
      </w:r>
      <w:r w:rsidR="005379A3">
        <w:rPr>
          <w:sz w:val="24"/>
          <w:szCs w:val="24"/>
        </w:rPr>
        <w:t xml:space="preserve"> </w:t>
      </w:r>
    </w:p>
    <w:p w14:paraId="46100B08" w14:textId="61784801" w:rsidR="00B139ED" w:rsidRDefault="00B139ED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lete</w:t>
      </w:r>
      <w:r w:rsidR="00793148">
        <w:rPr>
          <w:sz w:val="24"/>
          <w:szCs w:val="24"/>
        </w:rPr>
        <w:t xml:space="preserve"> column</w:t>
      </w:r>
    </w:p>
    <w:p w14:paraId="5E6F2F2B" w14:textId="1F30012F" w:rsidR="00B052EC" w:rsidRDefault="00B052EC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lete specific row</w:t>
      </w:r>
    </w:p>
    <w:p w14:paraId="0FAA2179" w14:textId="12B51C8A" w:rsidR="005C69DD" w:rsidRPr="00923FA5" w:rsidRDefault="005C69DD" w:rsidP="00923F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Order data frame (order,</w:t>
      </w:r>
      <w:r w:rsidR="00F9528C">
        <w:rPr>
          <w:sz w:val="24"/>
          <w:szCs w:val="24"/>
        </w:rPr>
        <w:t xml:space="preserve"> </w:t>
      </w:r>
      <w:r>
        <w:rPr>
          <w:sz w:val="24"/>
          <w:szCs w:val="24"/>
        </w:rPr>
        <w:t>arrange)</w:t>
      </w:r>
    </w:p>
    <w:p w14:paraId="4B98BBD9" w14:textId="7F6B242E" w:rsidR="00D45DDA" w:rsidRDefault="00075465" w:rsidP="00D45DD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ad Air quality dataset and handle the missing data using following technique</w:t>
      </w:r>
    </w:p>
    <w:p w14:paraId="1D3EE997" w14:textId="7DF3B09D" w:rsidR="00075465" w:rsidRDefault="00075465" w:rsidP="0007546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rop Row</w:t>
      </w:r>
    </w:p>
    <w:p w14:paraId="08CB6E79" w14:textId="35F379CC" w:rsidR="00075465" w:rsidRDefault="00075465" w:rsidP="0007546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rop Column</w:t>
      </w:r>
    </w:p>
    <w:p w14:paraId="75D1DA6F" w14:textId="7BEFF97F" w:rsidR="00075465" w:rsidRDefault="00075465" w:rsidP="0007546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mputation (Replace with </w:t>
      </w:r>
      <w:r w:rsidR="00C062B8">
        <w:rPr>
          <w:sz w:val="24"/>
          <w:szCs w:val="24"/>
        </w:rPr>
        <w:t xml:space="preserve">unknown, </w:t>
      </w:r>
      <w:r>
        <w:rPr>
          <w:sz w:val="24"/>
          <w:szCs w:val="24"/>
        </w:rPr>
        <w:t>mean or Group mean)</w:t>
      </w:r>
    </w:p>
    <w:sectPr w:rsidR="00075465" w:rsidSect="007C5240">
      <w:type w:val="continuous"/>
      <w:pgSz w:w="11906" w:h="16838" w:code="9"/>
      <w:pgMar w:top="1440" w:right="1440" w:bottom="1440" w:left="1440" w:header="720" w:footer="720" w:gutter="0"/>
      <w:cols w:space="23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B0EB4"/>
    <w:multiLevelType w:val="hybridMultilevel"/>
    <w:tmpl w:val="7AF0EEF2"/>
    <w:lvl w:ilvl="0" w:tplc="999EA6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6744B"/>
    <w:multiLevelType w:val="hybridMultilevel"/>
    <w:tmpl w:val="4B763BF0"/>
    <w:lvl w:ilvl="0" w:tplc="515E0A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AC1E32"/>
    <w:multiLevelType w:val="hybridMultilevel"/>
    <w:tmpl w:val="D8605FAA"/>
    <w:lvl w:ilvl="0" w:tplc="30E63BB4">
      <w:start w:val="5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84F40AA6">
      <w:start w:val="1"/>
      <w:numFmt w:val="lowerRoman"/>
      <w:lvlText w:val="%2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57363432">
    <w:abstractNumId w:val="1"/>
  </w:num>
  <w:num w:numId="2" w16cid:durableId="921722110">
    <w:abstractNumId w:val="0"/>
  </w:num>
  <w:num w:numId="3" w16cid:durableId="334580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rQ0sjC2MDeztLRQ0lEKTi0uzszPAykwqwUAB0iwaiwAAAA="/>
  </w:docVars>
  <w:rsids>
    <w:rsidRoot w:val="00252B77"/>
    <w:rsid w:val="00064426"/>
    <w:rsid w:val="00075465"/>
    <w:rsid w:val="00086583"/>
    <w:rsid w:val="001A2A0C"/>
    <w:rsid w:val="001A7A12"/>
    <w:rsid w:val="00252B77"/>
    <w:rsid w:val="00296847"/>
    <w:rsid w:val="002F12D6"/>
    <w:rsid w:val="00302876"/>
    <w:rsid w:val="00313411"/>
    <w:rsid w:val="005379A3"/>
    <w:rsid w:val="005C69DD"/>
    <w:rsid w:val="00610FFD"/>
    <w:rsid w:val="00611BFE"/>
    <w:rsid w:val="00666054"/>
    <w:rsid w:val="00732FE7"/>
    <w:rsid w:val="0075334E"/>
    <w:rsid w:val="00793148"/>
    <w:rsid w:val="007A3069"/>
    <w:rsid w:val="007C5240"/>
    <w:rsid w:val="00890BAA"/>
    <w:rsid w:val="008A1F7F"/>
    <w:rsid w:val="00923FA5"/>
    <w:rsid w:val="00956C7E"/>
    <w:rsid w:val="00962273"/>
    <w:rsid w:val="00967A7F"/>
    <w:rsid w:val="009B7BE1"/>
    <w:rsid w:val="009F49F3"/>
    <w:rsid w:val="00B05281"/>
    <w:rsid w:val="00B052EC"/>
    <w:rsid w:val="00B139ED"/>
    <w:rsid w:val="00B649CD"/>
    <w:rsid w:val="00B86BFB"/>
    <w:rsid w:val="00BE1BE5"/>
    <w:rsid w:val="00C062B8"/>
    <w:rsid w:val="00CC6990"/>
    <w:rsid w:val="00D0056D"/>
    <w:rsid w:val="00D04C2A"/>
    <w:rsid w:val="00D116A6"/>
    <w:rsid w:val="00D45DDA"/>
    <w:rsid w:val="00D52424"/>
    <w:rsid w:val="00D715FF"/>
    <w:rsid w:val="00E27D73"/>
    <w:rsid w:val="00E4316E"/>
    <w:rsid w:val="00EB1DF9"/>
    <w:rsid w:val="00EF4DD3"/>
    <w:rsid w:val="00F23297"/>
    <w:rsid w:val="00F519A6"/>
    <w:rsid w:val="00F73B5E"/>
    <w:rsid w:val="00F9528C"/>
    <w:rsid w:val="00FA5F91"/>
    <w:rsid w:val="00FA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00940"/>
  <w15:chartTrackingRefBased/>
  <w15:docId w15:val="{592C7942-7A2B-4F5C-B48B-7475C8F4A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1F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6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HA MOHAN</dc:creator>
  <cp:keywords/>
  <dc:description/>
  <cp:lastModifiedBy>ALKHA MOHAN</cp:lastModifiedBy>
  <cp:revision>22</cp:revision>
  <dcterms:created xsi:type="dcterms:W3CDTF">2022-08-17T15:36:00Z</dcterms:created>
  <dcterms:modified xsi:type="dcterms:W3CDTF">2022-09-05T05:34:00Z</dcterms:modified>
</cp:coreProperties>
</file>